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E1AE4D" w14:textId="77777777" w:rsidR="00671D41" w:rsidRDefault="00667FEF" w:rsidP="003B3B1D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79BAF2DB" wp14:editId="1403C641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B3B1D">
        <w:t>Pioneers of modern dance – assessment task</w:t>
      </w:r>
    </w:p>
    <w:p w14:paraId="4CE8A1D4" w14:textId="77777777" w:rsidR="000A3968" w:rsidRPr="000A3968" w:rsidRDefault="00213464" w:rsidP="000A3968">
      <w:pPr>
        <w:pStyle w:val="IOSheading22017"/>
      </w:pPr>
      <w:r>
        <w:t>Stage 5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ssessment header box"/>
      </w:tblPr>
      <w:tblGrid>
        <w:gridCol w:w="3587"/>
        <w:gridCol w:w="3587"/>
        <w:gridCol w:w="3588"/>
      </w:tblGrid>
      <w:tr w:rsidR="000711C6" w14:paraId="675695FE" w14:textId="77777777" w:rsidTr="00465F6D">
        <w:trPr>
          <w:tblHeader/>
        </w:trPr>
        <w:tc>
          <w:tcPr>
            <w:tcW w:w="3587" w:type="dxa"/>
            <w:shd w:val="clear" w:color="auto" w:fill="CCC0D9" w:themeFill="accent4" w:themeFillTint="66"/>
          </w:tcPr>
          <w:p w14:paraId="13952466" w14:textId="77777777" w:rsidR="000711C6" w:rsidRDefault="000711C6" w:rsidP="000711C6">
            <w:pPr>
              <w:pStyle w:val="IOStableheading2017"/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Task </w:t>
            </w:r>
            <w:r w:rsidR="0055287F">
              <w:rPr>
                <w:lang w:val="en-US" w:eastAsia="en-US"/>
              </w:rPr>
              <w:t>n</w:t>
            </w:r>
            <w:r>
              <w:rPr>
                <w:lang w:val="en-US" w:eastAsia="en-US"/>
              </w:rPr>
              <w:t>umber 1</w:t>
            </w:r>
          </w:p>
        </w:tc>
        <w:tc>
          <w:tcPr>
            <w:tcW w:w="3587" w:type="dxa"/>
            <w:shd w:val="clear" w:color="auto" w:fill="CCC0D9" w:themeFill="accent4" w:themeFillTint="66"/>
          </w:tcPr>
          <w:p w14:paraId="5BA2237C" w14:textId="77777777" w:rsidR="000711C6" w:rsidRPr="000711C6" w:rsidRDefault="000711C6" w:rsidP="000711C6">
            <w:pPr>
              <w:pStyle w:val="IOStableheading2017"/>
            </w:pPr>
            <w:r>
              <w:t xml:space="preserve">Title </w:t>
            </w:r>
          </w:p>
        </w:tc>
        <w:tc>
          <w:tcPr>
            <w:tcW w:w="3588" w:type="dxa"/>
            <w:shd w:val="clear" w:color="auto" w:fill="CCC0D9" w:themeFill="accent4" w:themeFillTint="66"/>
          </w:tcPr>
          <w:p w14:paraId="7638425B" w14:textId="77777777" w:rsidR="000711C6" w:rsidRPr="000711C6" w:rsidRDefault="000711C6" w:rsidP="000711C6">
            <w:pPr>
              <w:pStyle w:val="IOStableheading2017"/>
            </w:pPr>
            <w:r>
              <w:t>Weighting 20%</w:t>
            </w:r>
          </w:p>
        </w:tc>
      </w:tr>
      <w:tr w:rsidR="000711C6" w14:paraId="6CDD6CC0" w14:textId="77777777" w:rsidTr="000711C6">
        <w:tc>
          <w:tcPr>
            <w:tcW w:w="3587" w:type="dxa"/>
          </w:tcPr>
          <w:p w14:paraId="7FC511B4" w14:textId="77777777" w:rsidR="000711C6" w:rsidRPr="000711C6" w:rsidRDefault="000711C6" w:rsidP="000711C6">
            <w:pPr>
              <w:pStyle w:val="IOStabletext2017"/>
            </w:pPr>
            <w:r>
              <w:t>Due:</w:t>
            </w:r>
          </w:p>
        </w:tc>
        <w:tc>
          <w:tcPr>
            <w:tcW w:w="3587" w:type="dxa"/>
          </w:tcPr>
          <w:p w14:paraId="46451DD4" w14:textId="77777777" w:rsidR="000711C6" w:rsidRPr="00213464" w:rsidRDefault="00213464" w:rsidP="000711C6">
            <w:pPr>
              <w:pStyle w:val="IOStabletext2017"/>
              <w:rPr>
                <w:rFonts w:eastAsia="Times New Roman" w:cs="Arial"/>
                <w:lang w:val="en-US" w:eastAsia="en-US"/>
              </w:rPr>
            </w:pPr>
            <w:r>
              <w:rPr>
                <w:rFonts w:eastAsia="Times New Roman" w:cs="Arial"/>
                <w:lang w:val="en-US" w:eastAsia="en-US"/>
              </w:rPr>
              <w:t>Pioneers of modern dance</w:t>
            </w:r>
          </w:p>
        </w:tc>
        <w:tc>
          <w:tcPr>
            <w:tcW w:w="3588" w:type="dxa"/>
          </w:tcPr>
          <w:p w14:paraId="6496162B" w14:textId="77777777" w:rsidR="000711C6" w:rsidRPr="000711C6" w:rsidRDefault="000711C6" w:rsidP="000711C6">
            <w:pPr>
              <w:pStyle w:val="IOStabletext2017"/>
            </w:pPr>
            <w:r w:rsidRPr="000711C6">
              <w:t>If the task is not presented on the due date you will receive zero – see the school’s assessment policy</w:t>
            </w:r>
            <w:r>
              <w:t>.</w:t>
            </w:r>
          </w:p>
        </w:tc>
      </w:tr>
    </w:tbl>
    <w:p w14:paraId="05A1E8A1" w14:textId="77777777" w:rsidR="005261A9" w:rsidRDefault="00AD72D7" w:rsidP="005261A9">
      <w:pPr>
        <w:pStyle w:val="IOSbodytext2017"/>
      </w:pPr>
      <w:r w:rsidRPr="005261A9">
        <w:t xml:space="preserve">A take-home task requiring you to </w:t>
      </w:r>
      <w:r w:rsidR="00213464" w:rsidRPr="005261A9">
        <w:t xml:space="preserve">research and </w:t>
      </w:r>
      <w:r w:rsidRPr="005261A9">
        <w:t xml:space="preserve">analyse </w:t>
      </w:r>
      <w:r w:rsidR="00213464" w:rsidRPr="005261A9">
        <w:t>a pioneer of modern dance.</w:t>
      </w:r>
    </w:p>
    <w:p w14:paraId="2F662B1A" w14:textId="77777777" w:rsidR="005261A9" w:rsidRDefault="005261A9" w:rsidP="005261A9">
      <w:pPr>
        <w:pStyle w:val="IOSbodytext2017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ontext"/>
      </w:tblPr>
      <w:tblGrid>
        <w:gridCol w:w="10762"/>
      </w:tblGrid>
      <w:tr w:rsidR="000711C6" w14:paraId="237E6AB9" w14:textId="77777777" w:rsidTr="00465F6D">
        <w:trPr>
          <w:tblHeader/>
        </w:trPr>
        <w:tc>
          <w:tcPr>
            <w:tcW w:w="10762" w:type="dxa"/>
            <w:shd w:val="clear" w:color="auto" w:fill="CCC0D9" w:themeFill="accent4" w:themeFillTint="66"/>
          </w:tcPr>
          <w:p w14:paraId="7D904A46" w14:textId="77777777" w:rsidR="000711C6" w:rsidRDefault="000711C6" w:rsidP="000711C6">
            <w:pPr>
              <w:pStyle w:val="IOStableheading2017"/>
            </w:pPr>
            <w:r>
              <w:t>Context for the task:</w:t>
            </w:r>
          </w:p>
        </w:tc>
      </w:tr>
      <w:tr w:rsidR="000711C6" w14:paraId="453E54C2" w14:textId="77777777" w:rsidTr="000711C6">
        <w:tc>
          <w:tcPr>
            <w:tcW w:w="10762" w:type="dxa"/>
          </w:tcPr>
          <w:p w14:paraId="43D10875" w14:textId="77777777" w:rsidR="000711C6" w:rsidRDefault="000711C6" w:rsidP="000711C6">
            <w:pPr>
              <w:pStyle w:val="IOStabletext2017"/>
            </w:pPr>
            <w:r>
              <w:t xml:space="preserve">The unit for study in </w:t>
            </w:r>
            <w:r w:rsidR="00213464">
              <w:t>Stage 5</w:t>
            </w:r>
            <w:r>
              <w:t xml:space="preserve"> has been </w:t>
            </w:r>
            <w:r w:rsidR="00213464">
              <w:t>Pioneers of modern dance.</w:t>
            </w:r>
            <w:r>
              <w:t xml:space="preserve"> Students have been interpreting and analysing a diverse range </w:t>
            </w:r>
            <w:r w:rsidR="00213464">
              <w:t xml:space="preserve">modern dance through the differing pioneers. </w:t>
            </w:r>
            <w:r>
              <w:t>Students will use class notes and individual research to complete this final task.</w:t>
            </w:r>
          </w:p>
        </w:tc>
      </w:tr>
    </w:tbl>
    <w:p w14:paraId="034671AB" w14:textId="77777777" w:rsidR="00AD72D7" w:rsidRDefault="00AD72D7" w:rsidP="000711C6">
      <w:pPr>
        <w:pStyle w:val="IOSbodytext2017"/>
      </w:pPr>
    </w:p>
    <w:tbl>
      <w:tblPr>
        <w:tblStyle w:val="TableGrid"/>
        <w:tblW w:w="10768" w:type="dxa"/>
        <w:tblLook w:val="04A0" w:firstRow="1" w:lastRow="0" w:firstColumn="1" w:lastColumn="0" w:noHBand="0" w:noVBand="1"/>
        <w:tblCaption w:val="Outcomes to be assessed"/>
      </w:tblPr>
      <w:tblGrid>
        <w:gridCol w:w="10768"/>
      </w:tblGrid>
      <w:tr w:rsidR="000711C6" w14:paraId="0B70FB82" w14:textId="77777777" w:rsidTr="000711C6">
        <w:trPr>
          <w:trHeight w:val="239"/>
          <w:tblHeader/>
        </w:trPr>
        <w:tc>
          <w:tcPr>
            <w:tcW w:w="10768" w:type="dxa"/>
            <w:shd w:val="clear" w:color="auto" w:fill="CCC0D9" w:themeFill="accent4" w:themeFillTint="66"/>
          </w:tcPr>
          <w:p w14:paraId="408362C5" w14:textId="77777777" w:rsidR="000711C6" w:rsidRDefault="000711C6" w:rsidP="00440633">
            <w:pPr>
              <w:pStyle w:val="IOStableheading2017"/>
            </w:pPr>
            <w:r>
              <w:t>Outcomes to be assessed:</w:t>
            </w:r>
          </w:p>
        </w:tc>
      </w:tr>
      <w:tr w:rsidR="000711C6" w14:paraId="696834C3" w14:textId="77777777" w:rsidTr="000711C6">
        <w:trPr>
          <w:trHeight w:val="260"/>
        </w:trPr>
        <w:tc>
          <w:tcPr>
            <w:tcW w:w="10768" w:type="dxa"/>
            <w:tcBorders>
              <w:bottom w:val="single" w:sz="4" w:space="0" w:color="auto"/>
            </w:tcBorders>
          </w:tcPr>
          <w:p w14:paraId="086D6FD7" w14:textId="77777777" w:rsidR="000711C6" w:rsidRPr="007B44B2" w:rsidRDefault="000711C6" w:rsidP="00440633">
            <w:pPr>
              <w:pStyle w:val="IOStabletext2017"/>
            </w:pPr>
            <w:r>
              <w:t>A student:</w:t>
            </w:r>
          </w:p>
        </w:tc>
      </w:tr>
      <w:tr w:rsidR="000711C6" w14:paraId="3B048130" w14:textId="77777777" w:rsidTr="000711C6">
        <w:tc>
          <w:tcPr>
            <w:tcW w:w="107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DBD1CBE" w14:textId="77777777" w:rsidR="000711C6" w:rsidRPr="009D28B7" w:rsidRDefault="000711C6" w:rsidP="00440633">
            <w:pPr>
              <w:pStyle w:val="IOStabletext2017"/>
              <w:rPr>
                <w:rFonts w:cs="Helvetica"/>
              </w:rPr>
            </w:pPr>
            <w:r w:rsidRPr="009D28B7">
              <w:rPr>
                <w:rFonts w:cs="Helvetica"/>
              </w:rPr>
              <w:t>5.</w:t>
            </w:r>
            <w:r w:rsidR="00817C22">
              <w:rPr>
                <w:rFonts w:cs="Helvetica"/>
              </w:rPr>
              <w:t>3.1</w:t>
            </w:r>
            <w:r w:rsidRPr="009D28B7">
              <w:rPr>
                <w:rFonts w:cs="Helvetica"/>
              </w:rPr>
              <w:t xml:space="preserve"> </w:t>
            </w:r>
            <w:r w:rsidR="00817C22">
              <w:rPr>
                <w:rFonts w:cs="Helvetica"/>
              </w:rPr>
              <w:t>describes and analyses dance as the communication of ideas within a context</w:t>
            </w:r>
          </w:p>
        </w:tc>
      </w:tr>
      <w:tr w:rsidR="000711C6" w14:paraId="506F2401" w14:textId="77777777" w:rsidTr="000711C6">
        <w:tc>
          <w:tcPr>
            <w:tcW w:w="107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DCD1F3" w14:textId="77777777" w:rsidR="000711C6" w:rsidRPr="009D28B7" w:rsidRDefault="000711C6" w:rsidP="00440633">
            <w:pPr>
              <w:pStyle w:val="IOStabletext2017"/>
              <w:rPr>
                <w:rFonts w:cs="Helvetica"/>
              </w:rPr>
            </w:pPr>
            <w:r w:rsidRPr="009D28B7">
              <w:rPr>
                <w:rFonts w:cs="Helvetica"/>
              </w:rPr>
              <w:t>5.</w:t>
            </w:r>
            <w:r w:rsidR="00817C22">
              <w:rPr>
                <w:rFonts w:cs="Helvetica"/>
              </w:rPr>
              <w:t>3.2 identifies and analyses the link between their performances and compositions and dance works of art</w:t>
            </w:r>
          </w:p>
        </w:tc>
      </w:tr>
      <w:tr w:rsidR="000711C6" w14:paraId="6DA4E08F" w14:textId="77777777" w:rsidTr="00B444DB">
        <w:trPr>
          <w:trHeight w:val="570"/>
        </w:trPr>
        <w:tc>
          <w:tcPr>
            <w:tcW w:w="10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1434" w14:textId="77777777" w:rsidR="00817C22" w:rsidRPr="009D28B7" w:rsidRDefault="000711C6" w:rsidP="00440633">
            <w:pPr>
              <w:pStyle w:val="IOStabletext2017"/>
              <w:rPr>
                <w:rFonts w:cs="Helvetica"/>
              </w:rPr>
            </w:pPr>
            <w:r w:rsidRPr="009D28B7">
              <w:rPr>
                <w:rFonts w:cs="Helvetica"/>
              </w:rPr>
              <w:t>5.</w:t>
            </w:r>
            <w:r w:rsidR="00817C22">
              <w:rPr>
                <w:rFonts w:cs="Helvetica"/>
              </w:rPr>
              <w:t>3.3 applies understandings and experiences drawn from their own work and dance works of art</w:t>
            </w:r>
          </w:p>
        </w:tc>
      </w:tr>
    </w:tbl>
    <w:p w14:paraId="6947CDB3" w14:textId="77777777" w:rsidR="000711C6" w:rsidRDefault="00465F6D" w:rsidP="000711C6">
      <w:pPr>
        <w:pStyle w:val="IOScaptionquote2017"/>
      </w:pPr>
      <w:hyperlink r:id="rId12">
        <w:r w:rsidR="000711C6" w:rsidRPr="4C0644AD">
          <w:rPr>
            <w:rStyle w:val="Hyperlink"/>
          </w:rPr>
          <w:t>Dance 7-10 Syllabus</w:t>
        </w:r>
      </w:hyperlink>
      <w:r w:rsidR="000711C6">
        <w:t xml:space="preserve"> © NSW Education Standards Authority (NESA) for and on behalf of the Crown in right of the State of New South Wales, 2003.</w:t>
      </w:r>
    </w:p>
    <w:p w14:paraId="02AB40B2" w14:textId="77777777" w:rsidR="000711C6" w:rsidRDefault="000711C6" w:rsidP="000A3968">
      <w:pPr>
        <w:pStyle w:val="IOSheading22017"/>
      </w:pPr>
      <w:r>
        <w:t>In this task you will be assessed on:</w:t>
      </w:r>
    </w:p>
    <w:p w14:paraId="7EDD9905" w14:textId="77777777" w:rsidR="000711C6" w:rsidRDefault="000711C6" w:rsidP="009D28B7">
      <w:pPr>
        <w:pStyle w:val="IOSbodytext2017"/>
      </w:pPr>
      <w:r>
        <w:t xml:space="preserve">Your ability to – </w:t>
      </w:r>
    </w:p>
    <w:p w14:paraId="1644430B" w14:textId="77777777" w:rsidR="000711C6" w:rsidRDefault="000711C6" w:rsidP="000711C6">
      <w:pPr>
        <w:pStyle w:val="IOSlist1bullet2017"/>
      </w:pPr>
      <w:r>
        <w:t>meet all requirements for what is to be included in the assessment task</w:t>
      </w:r>
    </w:p>
    <w:p w14:paraId="53CCA887" w14:textId="77777777" w:rsidR="000711C6" w:rsidRDefault="000711C6" w:rsidP="000711C6">
      <w:pPr>
        <w:pStyle w:val="IOSlist1bullet2017"/>
      </w:pPr>
      <w:r>
        <w:t>clearly and concisely present information, findings, arguments and supporting evidence</w:t>
      </w:r>
    </w:p>
    <w:p w14:paraId="6D6A3156" w14:textId="77777777" w:rsidR="009D28B7" w:rsidRDefault="000711C6" w:rsidP="000711C6">
      <w:pPr>
        <w:pStyle w:val="IOSlist1bullet2017"/>
      </w:pPr>
      <w:r>
        <w:t xml:space="preserve">identify the </w:t>
      </w:r>
      <w:r w:rsidR="00817C22">
        <w:t xml:space="preserve">historical context and a description of the style they pioneered </w:t>
      </w:r>
    </w:p>
    <w:p w14:paraId="1DF39878" w14:textId="77777777" w:rsidR="000711C6" w:rsidRDefault="000711C6" w:rsidP="009D28B7">
      <w:pPr>
        <w:pStyle w:val="IOSlist1bullet2017"/>
      </w:pPr>
      <w:r w:rsidRPr="009D28B7">
        <w:t xml:space="preserve">correctly use </w:t>
      </w:r>
      <w:r w:rsidR="00817C22">
        <w:t>dance</w:t>
      </w:r>
      <w:r w:rsidRPr="009D28B7">
        <w:t xml:space="preserve"> terminology</w:t>
      </w:r>
    </w:p>
    <w:p w14:paraId="252D008C" w14:textId="77777777" w:rsidR="000969DE" w:rsidRDefault="000969DE" w:rsidP="000A3968">
      <w:pPr>
        <w:pStyle w:val="IOSheading32017"/>
      </w:pPr>
      <w:r>
        <w:lastRenderedPageBreak/>
        <w:t>Task description</w:t>
      </w:r>
    </w:p>
    <w:p w14:paraId="4A7AC33D" w14:textId="0B0ACD07" w:rsidR="000969DE" w:rsidRDefault="00440633" w:rsidP="00535120">
      <w:pPr>
        <w:pStyle w:val="IOSlist1bullet2017"/>
      </w:pPr>
      <w:r>
        <w:t xml:space="preserve">You </w:t>
      </w:r>
      <w:r w:rsidR="00817C22">
        <w:t>will research a pioneer of modern dance</w:t>
      </w:r>
      <w:r w:rsidR="00541158">
        <w:t xml:space="preserve"> and develop an essay, speech, PowerP</w:t>
      </w:r>
      <w:r w:rsidR="00817C22">
        <w:t>oint</w:t>
      </w:r>
      <w:r w:rsidR="00541158">
        <w:t xml:space="preserve"> presentation</w:t>
      </w:r>
      <w:r w:rsidR="00817C22">
        <w:t xml:space="preserve"> or </w:t>
      </w:r>
      <w:proofErr w:type="spellStart"/>
      <w:r w:rsidR="00817C22">
        <w:t>prezie</w:t>
      </w:r>
      <w:proofErr w:type="spellEnd"/>
      <w:r w:rsidR="00817C22">
        <w:t xml:space="preserve"> presentation. </w:t>
      </w:r>
    </w:p>
    <w:p w14:paraId="62A0E6D5" w14:textId="77777777" w:rsidR="000969DE" w:rsidRDefault="00440633" w:rsidP="00535120">
      <w:pPr>
        <w:pStyle w:val="IOSlist1bullet2017"/>
      </w:pPr>
      <w:r>
        <w:t>You</w:t>
      </w:r>
      <w:r w:rsidR="000969DE">
        <w:t xml:space="preserve"> must include</w:t>
      </w:r>
      <w:r>
        <w:t>:</w:t>
      </w:r>
      <w:r w:rsidR="000969DE">
        <w:t xml:space="preserve"> </w:t>
      </w:r>
    </w:p>
    <w:p w14:paraId="51C453E4" w14:textId="77777777" w:rsidR="00440633" w:rsidRDefault="00440633" w:rsidP="00440633">
      <w:pPr>
        <w:pStyle w:val="IOSlist1bullet2017"/>
        <w:numPr>
          <w:ilvl w:val="0"/>
          <w:numId w:val="46"/>
        </w:numPr>
      </w:pPr>
      <w:r>
        <w:t>historical context</w:t>
      </w:r>
    </w:p>
    <w:p w14:paraId="73D33BD9" w14:textId="77777777" w:rsidR="00440633" w:rsidRDefault="00440633" w:rsidP="00440633">
      <w:pPr>
        <w:pStyle w:val="IOSlist1bullet2017"/>
        <w:numPr>
          <w:ilvl w:val="0"/>
          <w:numId w:val="46"/>
        </w:numPr>
      </w:pPr>
      <w:r>
        <w:t>significant factors in their life</w:t>
      </w:r>
    </w:p>
    <w:p w14:paraId="09ABF4DD" w14:textId="77777777" w:rsidR="00440633" w:rsidRDefault="00440633" w:rsidP="00440633">
      <w:pPr>
        <w:pStyle w:val="IOSlist1bullet2017"/>
        <w:numPr>
          <w:ilvl w:val="0"/>
          <w:numId w:val="46"/>
        </w:numPr>
      </w:pPr>
      <w:r>
        <w:t>a description of the style they pioneered</w:t>
      </w:r>
    </w:p>
    <w:p w14:paraId="24DD6DAC" w14:textId="77777777" w:rsidR="00440633" w:rsidRDefault="00440633" w:rsidP="00440633">
      <w:pPr>
        <w:pStyle w:val="IOSlist1bullet2017"/>
        <w:numPr>
          <w:ilvl w:val="0"/>
          <w:numId w:val="46"/>
        </w:numPr>
      </w:pPr>
      <w:r>
        <w:t>examples of their work</w:t>
      </w:r>
    </w:p>
    <w:p w14:paraId="5DC5197A" w14:textId="77777777" w:rsidR="00440633" w:rsidRDefault="00440633" w:rsidP="00440633">
      <w:pPr>
        <w:pStyle w:val="IOSlist1bullet2017"/>
        <w:numPr>
          <w:ilvl w:val="0"/>
          <w:numId w:val="46"/>
        </w:numPr>
      </w:pPr>
      <w:r>
        <w:t>your opinion on the style they pioneered</w:t>
      </w:r>
    </w:p>
    <w:p w14:paraId="6D6F4DC9" w14:textId="77777777" w:rsidR="00440633" w:rsidRDefault="00440633" w:rsidP="00440633">
      <w:pPr>
        <w:pStyle w:val="IOSlist1bullet2017"/>
        <w:numPr>
          <w:ilvl w:val="0"/>
          <w:numId w:val="47"/>
        </w:numPr>
      </w:pPr>
      <w:r>
        <w:t>Your research task must be 250 – 500 words</w:t>
      </w:r>
    </w:p>
    <w:p w14:paraId="62080A82" w14:textId="77777777" w:rsidR="00440633" w:rsidRDefault="00440633" w:rsidP="00440633">
      <w:pPr>
        <w:pStyle w:val="IOSlist1bullet2017"/>
        <w:numPr>
          <w:ilvl w:val="0"/>
          <w:numId w:val="47"/>
        </w:numPr>
      </w:pPr>
      <w:r>
        <w:t>You will be marked on your use of the TEEEC structure through each of your paragraphs</w:t>
      </w:r>
    </w:p>
    <w:p w14:paraId="69880C0B" w14:textId="77777777" w:rsidR="000969DE" w:rsidRDefault="000969DE" w:rsidP="000969DE">
      <w:pPr>
        <w:pStyle w:val="IOSbodytext2017"/>
      </w:pPr>
    </w:p>
    <w:p w14:paraId="2342F4A3" w14:textId="77777777" w:rsidR="00817C22" w:rsidRDefault="00817C22" w:rsidP="00817C22">
      <w:pPr>
        <w:pStyle w:val="IOSheading42017"/>
      </w:pPr>
      <w:r>
        <w:t>Examples of pioneers of modern dance you can choose:</w:t>
      </w:r>
    </w:p>
    <w:p w14:paraId="5AAFE79B" w14:textId="77777777" w:rsidR="000969DE" w:rsidRDefault="00817C22" w:rsidP="00817C22">
      <w:pPr>
        <w:pStyle w:val="IOSList1numbered2017"/>
        <w:numPr>
          <w:ilvl w:val="0"/>
          <w:numId w:val="45"/>
        </w:numPr>
      </w:pPr>
      <w:r>
        <w:t>Isadora Duncan</w:t>
      </w:r>
    </w:p>
    <w:p w14:paraId="29550FB5" w14:textId="77777777" w:rsidR="00817C22" w:rsidRDefault="00817C22" w:rsidP="00817C22">
      <w:pPr>
        <w:pStyle w:val="IOSList1numbered2017"/>
        <w:numPr>
          <w:ilvl w:val="0"/>
          <w:numId w:val="45"/>
        </w:numPr>
      </w:pPr>
      <w:r>
        <w:t>Loie Fuller</w:t>
      </w:r>
    </w:p>
    <w:p w14:paraId="3F4869E5" w14:textId="77777777" w:rsidR="00817C22" w:rsidRDefault="00817C22" w:rsidP="00817C22">
      <w:pPr>
        <w:pStyle w:val="IOSList1numbered2017"/>
        <w:numPr>
          <w:ilvl w:val="0"/>
          <w:numId w:val="45"/>
        </w:numPr>
      </w:pPr>
      <w:r>
        <w:t>Martha Graham</w:t>
      </w:r>
    </w:p>
    <w:p w14:paraId="5813598C" w14:textId="77777777" w:rsidR="00817C22" w:rsidRDefault="00817C22" w:rsidP="00817C22">
      <w:pPr>
        <w:pStyle w:val="IOSList1numbered2017"/>
        <w:numPr>
          <w:ilvl w:val="0"/>
          <w:numId w:val="45"/>
        </w:numPr>
      </w:pPr>
      <w:r>
        <w:t>Alvin Ailey</w:t>
      </w:r>
    </w:p>
    <w:p w14:paraId="795F2427" w14:textId="77777777" w:rsidR="00817C22" w:rsidRDefault="00817C22" w:rsidP="00817C22">
      <w:pPr>
        <w:pStyle w:val="IOSList1numbered2017"/>
        <w:numPr>
          <w:ilvl w:val="0"/>
          <w:numId w:val="45"/>
        </w:numPr>
      </w:pPr>
      <w:r>
        <w:t>William Forsythe</w:t>
      </w:r>
    </w:p>
    <w:p w14:paraId="51FAD345" w14:textId="77777777" w:rsidR="00817C22" w:rsidRDefault="00817C22" w:rsidP="00817C22">
      <w:pPr>
        <w:pStyle w:val="IOSList1numbered2017"/>
        <w:numPr>
          <w:ilvl w:val="0"/>
          <w:numId w:val="45"/>
        </w:numPr>
      </w:pPr>
      <w:r>
        <w:t>Graeme Murphy</w:t>
      </w:r>
    </w:p>
    <w:p w14:paraId="1E87D583" w14:textId="77777777" w:rsidR="00817C22" w:rsidRDefault="00817C22" w:rsidP="000969DE">
      <w:pPr>
        <w:pStyle w:val="IOSbodytext2017"/>
      </w:pPr>
    </w:p>
    <w:p w14:paraId="5C16B517" w14:textId="77777777" w:rsidR="000969DE" w:rsidRPr="009D28B7" w:rsidRDefault="000969DE" w:rsidP="000969DE">
      <w:pPr>
        <w:pStyle w:val="IOSbodytext2017"/>
      </w:pPr>
      <w:r>
        <w:t xml:space="preserve">Please see me well before the due date, if you have any </w:t>
      </w:r>
      <w:r w:rsidR="00817C22">
        <w:t xml:space="preserve">questions or </w:t>
      </w:r>
      <w:r>
        <w:t>problems.</w:t>
      </w:r>
    </w:p>
    <w:p w14:paraId="6E2E1D87" w14:textId="77777777" w:rsidR="005574D6" w:rsidRDefault="005574D6">
      <w:pPr>
        <w:spacing w:before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7A2FACA4" w14:textId="77777777" w:rsidR="00AD72D7" w:rsidRDefault="00AD72D7" w:rsidP="00AD72D7">
      <w:pPr>
        <w:rPr>
          <w:rFonts w:ascii="Times New Roman" w:hAnsi="Times New Roman"/>
          <w:vanish/>
        </w:rPr>
      </w:pPr>
    </w:p>
    <w:tbl>
      <w:tblPr>
        <w:tblW w:w="0" w:type="auto"/>
        <w:tblInd w:w="3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  <w:tblCaption w:val="Marking criteria"/>
      </w:tblPr>
      <w:tblGrid>
        <w:gridCol w:w="9216"/>
        <w:gridCol w:w="1168"/>
      </w:tblGrid>
      <w:tr w:rsidR="005574D6" w14:paraId="2F7678D5" w14:textId="77777777" w:rsidTr="005574D6">
        <w:trPr>
          <w:trHeight w:val="257"/>
        </w:trPr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0D9" w:themeFill="accent4" w:themeFillTint="66"/>
          </w:tcPr>
          <w:p w14:paraId="11FEFF4D" w14:textId="77777777" w:rsidR="005574D6" w:rsidRDefault="00452E09" w:rsidP="005574D6">
            <w:pPr>
              <w:pStyle w:val="IOStableheading2017"/>
            </w:pPr>
            <w:r>
              <w:t>C</w:t>
            </w:r>
            <w:r w:rsidR="005574D6">
              <w:t>riteria</w:t>
            </w:r>
            <w:bookmarkStart w:id="0" w:name="_GoBack"/>
            <w:bookmarkEnd w:id="0"/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0D9" w:themeFill="accent4" w:themeFillTint="66"/>
            <w:vAlign w:val="center"/>
          </w:tcPr>
          <w:p w14:paraId="7E94D9DA" w14:textId="77777777" w:rsidR="005574D6" w:rsidRDefault="005574D6" w:rsidP="005574D6">
            <w:pPr>
              <w:pStyle w:val="IOStableheading2017"/>
            </w:pPr>
            <w:r>
              <w:t>Marks</w:t>
            </w:r>
          </w:p>
        </w:tc>
      </w:tr>
      <w:tr w:rsidR="00AD72D7" w14:paraId="5925D867" w14:textId="77777777" w:rsidTr="005574D6">
        <w:trPr>
          <w:trHeight w:val="849"/>
        </w:trPr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0647F0" w14:textId="77777777" w:rsidR="00D64CD1" w:rsidRPr="00452E09" w:rsidRDefault="00D64CD1" w:rsidP="002C3215">
            <w:pPr>
              <w:pStyle w:val="IOStablelist1bullet2017"/>
            </w:pPr>
            <w:r w:rsidRPr="00452E09">
              <w:t>Structures research task in precise format, with accurate details and appropriate terminology, displaying extensive knowledge of the pioneer</w:t>
            </w:r>
          </w:p>
          <w:p w14:paraId="5F02A3BE" w14:textId="77777777" w:rsidR="00AD72D7" w:rsidRPr="00452E09" w:rsidRDefault="00AD72D7" w:rsidP="002C3215">
            <w:pPr>
              <w:pStyle w:val="IOStablelist1bullet2017"/>
            </w:pPr>
            <w:r w:rsidRPr="00452E09">
              <w:t xml:space="preserve">Clear and concise presentation of information, findings and arguments </w:t>
            </w:r>
          </w:p>
          <w:p w14:paraId="03509D0C" w14:textId="77777777" w:rsidR="00AD72D7" w:rsidRPr="00452E09" w:rsidRDefault="00AD72D7" w:rsidP="00A22F0F">
            <w:pPr>
              <w:pStyle w:val="IOStablelist1bullet2017"/>
            </w:pPr>
            <w:r w:rsidRPr="00452E09">
              <w:t xml:space="preserve">Concise analysis </w:t>
            </w:r>
            <w:r w:rsidR="00D64CD1" w:rsidRPr="00452E09">
              <w:t>chosen pioneer of modern dance, including a succinct historical context and analysis of the style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A593D9" w14:textId="77777777" w:rsidR="00AD72D7" w:rsidRDefault="00440633">
            <w:pPr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1</w:t>
            </w:r>
            <w:r w:rsidR="00D64CD1">
              <w:rPr>
                <w:rFonts w:cs="Arial"/>
                <w:b/>
                <w:sz w:val="20"/>
                <w:szCs w:val="20"/>
              </w:rPr>
              <w:t>7</w:t>
            </w:r>
            <w:r>
              <w:rPr>
                <w:rFonts w:cs="Arial"/>
                <w:b/>
                <w:sz w:val="20"/>
                <w:szCs w:val="20"/>
              </w:rPr>
              <w:t xml:space="preserve"> - 20</w:t>
            </w:r>
            <w:r w:rsidR="00AD72D7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AD72D7" w14:paraId="5025E221" w14:textId="77777777" w:rsidTr="005574D6">
        <w:trPr>
          <w:trHeight w:val="792"/>
        </w:trPr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BDFD5" w14:textId="77777777" w:rsidR="00AD72D7" w:rsidRPr="00452E09" w:rsidRDefault="00D64CD1" w:rsidP="00A22F0F">
            <w:pPr>
              <w:pStyle w:val="IOStablelist1bullet2017"/>
            </w:pPr>
            <w:r w:rsidRPr="00452E09">
              <w:t>Structures research task in correct format, with correct details and terminology, demonstrating thorough knowledge of the pioneer</w:t>
            </w:r>
          </w:p>
          <w:p w14:paraId="42F69DE2" w14:textId="77777777" w:rsidR="00AD72D7" w:rsidRPr="00452E09" w:rsidRDefault="00AD72D7" w:rsidP="00A22F0F">
            <w:pPr>
              <w:pStyle w:val="IOStablelist1bullet2017"/>
            </w:pPr>
            <w:r w:rsidRPr="00452E09">
              <w:t>Accurate presentation of information, findings and arguments</w:t>
            </w:r>
          </w:p>
          <w:p w14:paraId="0A13C717" w14:textId="77777777" w:rsidR="00AD72D7" w:rsidRPr="00452E09" w:rsidRDefault="00AD72D7" w:rsidP="00A22F0F">
            <w:pPr>
              <w:pStyle w:val="IOStablelist1bullet2017"/>
            </w:pPr>
            <w:r w:rsidRPr="00452E09">
              <w:t xml:space="preserve">Thorough analysis of </w:t>
            </w:r>
            <w:r w:rsidR="00D64CD1" w:rsidRPr="00452E09">
              <w:t xml:space="preserve">chosen pioneer of modern dance, including a thorough historical context and analysis of the style 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C9649E" w14:textId="77777777" w:rsidR="00AD72D7" w:rsidRDefault="00440633">
            <w:pPr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13</w:t>
            </w:r>
            <w:r w:rsidR="00AD72D7">
              <w:rPr>
                <w:rFonts w:cs="Arial"/>
                <w:b/>
                <w:sz w:val="20"/>
                <w:szCs w:val="20"/>
              </w:rPr>
              <w:t xml:space="preserve"> – </w:t>
            </w:r>
            <w:r>
              <w:rPr>
                <w:rFonts w:cs="Arial"/>
                <w:b/>
                <w:sz w:val="20"/>
                <w:szCs w:val="20"/>
              </w:rPr>
              <w:t>16</w:t>
            </w:r>
            <w:r w:rsidR="00AD72D7">
              <w:rPr>
                <w:rFonts w:cs="Arial"/>
                <w:b/>
                <w:sz w:val="20"/>
                <w:szCs w:val="20"/>
              </w:rPr>
              <w:t xml:space="preserve"> </w:t>
            </w:r>
          </w:p>
        </w:tc>
      </w:tr>
      <w:tr w:rsidR="00AD72D7" w14:paraId="629EC3DE" w14:textId="77777777" w:rsidTr="005574D6">
        <w:trPr>
          <w:trHeight w:val="762"/>
        </w:trPr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60F8EF" w14:textId="77777777" w:rsidR="00AD72D7" w:rsidRPr="00452E09" w:rsidRDefault="00AD72D7" w:rsidP="00A22F0F">
            <w:pPr>
              <w:pStyle w:val="IOStablelist1bullet2017"/>
            </w:pPr>
            <w:r w:rsidRPr="00452E09">
              <w:t>S</w:t>
            </w:r>
            <w:r w:rsidR="00D64CD1" w:rsidRPr="00452E09">
              <w:t>tructures research task in correct format, with an adequate level of descriptions and terminology, demonstrating sound knowledge of the pioneer</w:t>
            </w:r>
          </w:p>
          <w:p w14:paraId="1B3AC6B6" w14:textId="77777777" w:rsidR="00AD72D7" w:rsidRPr="00452E09" w:rsidRDefault="00AD72D7" w:rsidP="00A22F0F">
            <w:pPr>
              <w:pStyle w:val="IOStablelist1bullet2017"/>
            </w:pPr>
            <w:r w:rsidRPr="00452E09">
              <w:t>Satisfactory presentation of information, findings and arguments</w:t>
            </w:r>
          </w:p>
          <w:p w14:paraId="38E5FE72" w14:textId="77777777" w:rsidR="00AD72D7" w:rsidRPr="00452E09" w:rsidRDefault="00AD72D7" w:rsidP="00A22F0F">
            <w:pPr>
              <w:pStyle w:val="IOStablelist1bullet2017"/>
            </w:pPr>
            <w:r w:rsidRPr="00452E09">
              <w:t xml:space="preserve">Satisfactory analysis of </w:t>
            </w:r>
            <w:r w:rsidR="00D64CD1" w:rsidRPr="00452E09">
              <w:t>pioneer of modern dance, including a well-researched historical context and/or analysis of the style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5F3C72" w14:textId="77777777" w:rsidR="00AD72D7" w:rsidRDefault="00440633">
            <w:pPr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9</w:t>
            </w:r>
            <w:r w:rsidR="00AD72D7">
              <w:rPr>
                <w:rFonts w:cs="Arial"/>
                <w:b/>
                <w:sz w:val="20"/>
                <w:szCs w:val="20"/>
              </w:rPr>
              <w:t xml:space="preserve"> – 1</w:t>
            </w:r>
            <w:r>
              <w:rPr>
                <w:rFonts w:cs="Arial"/>
                <w:b/>
                <w:sz w:val="20"/>
                <w:szCs w:val="20"/>
              </w:rPr>
              <w:t>2</w:t>
            </w:r>
          </w:p>
        </w:tc>
      </w:tr>
      <w:tr w:rsidR="00AD72D7" w14:paraId="08F3FA4C" w14:textId="77777777" w:rsidTr="005574D6">
        <w:trPr>
          <w:trHeight w:val="912"/>
        </w:trPr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CD0F69" w14:textId="77777777" w:rsidR="00AD72D7" w:rsidRPr="00452E09" w:rsidRDefault="00AD72D7" w:rsidP="00A22F0F">
            <w:pPr>
              <w:pStyle w:val="IOStablelist1bullet2017"/>
            </w:pPr>
            <w:r w:rsidRPr="00452E09">
              <w:t>Basic</w:t>
            </w:r>
            <w:r w:rsidR="00452E09" w:rsidRPr="00452E09">
              <w:t xml:space="preserve"> competence structuring a research task, with limited use of dance terminology, displaying basic knowledge of the pioneer</w:t>
            </w:r>
          </w:p>
          <w:p w14:paraId="78D52155" w14:textId="77777777" w:rsidR="00AD72D7" w:rsidRPr="00452E09" w:rsidRDefault="00AD72D7" w:rsidP="00A22F0F">
            <w:pPr>
              <w:pStyle w:val="IOStablelist1bullet2017"/>
            </w:pPr>
            <w:r w:rsidRPr="00452E09">
              <w:t>Basic presentation of information, findings and arguments</w:t>
            </w:r>
          </w:p>
          <w:p w14:paraId="236CB331" w14:textId="77777777" w:rsidR="00AD72D7" w:rsidRPr="00452E09" w:rsidRDefault="00D64CD1" w:rsidP="00A22F0F">
            <w:pPr>
              <w:pStyle w:val="IOStablelist1bullet2017"/>
            </w:pPr>
            <w:r w:rsidRPr="00452E09">
              <w:t>Basic a</w:t>
            </w:r>
            <w:r w:rsidR="00AD72D7" w:rsidRPr="00452E09">
              <w:t xml:space="preserve">nalysis of </w:t>
            </w:r>
            <w:r w:rsidRPr="00452E09">
              <w:t xml:space="preserve">the pioneer of modern dance, including basic knowledge of the historical context and/or a description of the style 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231547" w14:textId="77777777" w:rsidR="00AD72D7" w:rsidRDefault="00440633">
            <w:pPr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5</w:t>
            </w:r>
            <w:r w:rsidR="00AD72D7">
              <w:rPr>
                <w:rFonts w:cs="Arial"/>
                <w:b/>
                <w:sz w:val="20"/>
                <w:szCs w:val="20"/>
              </w:rPr>
              <w:t xml:space="preserve"> – </w:t>
            </w:r>
            <w:r>
              <w:rPr>
                <w:rFonts w:cs="Arial"/>
                <w:b/>
                <w:sz w:val="20"/>
                <w:szCs w:val="20"/>
              </w:rPr>
              <w:t>8</w:t>
            </w:r>
          </w:p>
        </w:tc>
      </w:tr>
      <w:tr w:rsidR="00AD72D7" w14:paraId="383A875C" w14:textId="77777777" w:rsidTr="005574D6">
        <w:trPr>
          <w:trHeight w:val="827"/>
        </w:trPr>
        <w:tc>
          <w:tcPr>
            <w:tcW w:w="9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D5DD40" w14:textId="77777777" w:rsidR="00AD72D7" w:rsidRPr="00452E09" w:rsidRDefault="00AD72D7" w:rsidP="00A22F0F">
            <w:pPr>
              <w:pStyle w:val="IOStablelist1bullet2017"/>
            </w:pPr>
            <w:r w:rsidRPr="00452E09">
              <w:t xml:space="preserve">Limited </w:t>
            </w:r>
            <w:r w:rsidR="00452E09" w:rsidRPr="00452E09">
              <w:t xml:space="preserve">competence structuring a research task, displaying elementary knowledge of dance terminology and the chosen pioneer </w:t>
            </w:r>
          </w:p>
          <w:p w14:paraId="31959719" w14:textId="77777777" w:rsidR="00AD72D7" w:rsidRPr="00452E09" w:rsidRDefault="00AD72D7" w:rsidP="00A22F0F">
            <w:pPr>
              <w:pStyle w:val="IOStablelist1bullet2017"/>
            </w:pPr>
            <w:r w:rsidRPr="00452E09">
              <w:t>Limited presentation of information, findings and argument</w:t>
            </w:r>
          </w:p>
          <w:p w14:paraId="52D2726C" w14:textId="77777777" w:rsidR="00AD72D7" w:rsidRPr="00452E09" w:rsidRDefault="00AD72D7" w:rsidP="00A22F0F">
            <w:pPr>
              <w:pStyle w:val="IOStablelist1bullet2017"/>
            </w:pPr>
            <w:r w:rsidRPr="00452E09">
              <w:t xml:space="preserve">Limited analysis </w:t>
            </w:r>
            <w:r w:rsidR="00D64CD1" w:rsidRPr="00452E09">
              <w:t>of the pioneer of modern dance</w:t>
            </w:r>
          </w:p>
        </w:tc>
        <w:tc>
          <w:tcPr>
            <w:tcW w:w="1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7C78FD" w14:textId="77777777" w:rsidR="00AD72D7" w:rsidRDefault="00AD72D7">
            <w:pPr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1 – </w:t>
            </w:r>
            <w:r w:rsidR="00440633">
              <w:rPr>
                <w:rFonts w:cs="Arial"/>
                <w:b/>
                <w:sz w:val="20"/>
                <w:szCs w:val="20"/>
              </w:rPr>
              <w:t>4</w:t>
            </w:r>
          </w:p>
        </w:tc>
      </w:tr>
    </w:tbl>
    <w:p w14:paraId="38679B3B" w14:textId="77777777" w:rsidR="009862E0" w:rsidRPr="00671D41" w:rsidRDefault="009862E0" w:rsidP="00671D4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</w:p>
    <w:sectPr w:rsidR="009862E0" w:rsidRPr="00671D41" w:rsidSect="00667FEF"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AA49D7" w14:textId="77777777" w:rsidR="005A1A50" w:rsidRDefault="005A1A50" w:rsidP="00F247F6">
      <w:r>
        <w:separator/>
      </w:r>
    </w:p>
    <w:p w14:paraId="7ADF7646" w14:textId="77777777" w:rsidR="005A1A50" w:rsidRDefault="005A1A50"/>
    <w:p w14:paraId="69C94BF8" w14:textId="77777777" w:rsidR="005A1A50" w:rsidRDefault="005A1A50"/>
  </w:endnote>
  <w:endnote w:type="continuationSeparator" w:id="0">
    <w:p w14:paraId="0DFB65AA" w14:textId="77777777" w:rsidR="005A1A50" w:rsidRDefault="005A1A50" w:rsidP="00F247F6">
      <w:r>
        <w:continuationSeparator/>
      </w:r>
    </w:p>
    <w:p w14:paraId="0077EF2C" w14:textId="77777777" w:rsidR="005A1A50" w:rsidRDefault="005A1A50"/>
    <w:p w14:paraId="141F183E" w14:textId="77777777" w:rsidR="005A1A50" w:rsidRDefault="005A1A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F64C19" w14:textId="02963642" w:rsidR="00440633" w:rsidRPr="0092025C" w:rsidRDefault="00440633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65F6D">
      <w:rPr>
        <w:noProof/>
      </w:rPr>
      <w:t>2</w:t>
    </w:r>
    <w:r w:rsidRPr="004E338C">
      <w:fldChar w:fldCharType="end"/>
    </w:r>
    <w:r>
      <w:tab/>
    </w:r>
    <w:r>
      <w:tab/>
      <w:t>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051AA" w14:textId="10B6A922" w:rsidR="00440633" w:rsidRPr="00182340" w:rsidRDefault="00161457" w:rsidP="009B6607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  <w:r w:rsidR="00440633">
      <w:tab/>
    </w:r>
    <w:r w:rsidR="00440633" w:rsidRPr="004E338C">
      <w:fldChar w:fldCharType="begin"/>
    </w:r>
    <w:r w:rsidR="00440633" w:rsidRPr="004E338C">
      <w:instrText xml:space="preserve"> PAGE </w:instrText>
    </w:r>
    <w:r w:rsidR="00440633" w:rsidRPr="004E338C">
      <w:fldChar w:fldCharType="separate"/>
    </w:r>
    <w:r w:rsidR="00465F6D">
      <w:rPr>
        <w:noProof/>
      </w:rPr>
      <w:t>3</w:t>
    </w:r>
    <w:r w:rsidR="00440633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D9677A" w14:textId="77777777" w:rsidR="005A1A50" w:rsidRDefault="005A1A50" w:rsidP="00F247F6">
      <w:r>
        <w:separator/>
      </w:r>
    </w:p>
    <w:p w14:paraId="0263B88C" w14:textId="77777777" w:rsidR="005A1A50" w:rsidRDefault="005A1A50"/>
    <w:p w14:paraId="46AB84D6" w14:textId="77777777" w:rsidR="005A1A50" w:rsidRDefault="005A1A50"/>
  </w:footnote>
  <w:footnote w:type="continuationSeparator" w:id="0">
    <w:p w14:paraId="3F585596" w14:textId="77777777" w:rsidR="005A1A50" w:rsidRDefault="005A1A50" w:rsidP="00F247F6">
      <w:r>
        <w:continuationSeparator/>
      </w:r>
    </w:p>
    <w:p w14:paraId="3AD83F86" w14:textId="77777777" w:rsidR="005A1A50" w:rsidRDefault="005A1A50"/>
    <w:p w14:paraId="1509BDF7" w14:textId="77777777" w:rsidR="005A1A50" w:rsidRDefault="005A1A5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D5D5C39"/>
    <w:multiLevelType w:val="hybridMultilevel"/>
    <w:tmpl w:val="8FE026C2"/>
    <w:lvl w:ilvl="0" w:tplc="54D030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4322A"/>
    <w:multiLevelType w:val="hybridMultilevel"/>
    <w:tmpl w:val="F990A55A"/>
    <w:lvl w:ilvl="0" w:tplc="09C67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F3A6D"/>
    <w:multiLevelType w:val="hybridMultilevel"/>
    <w:tmpl w:val="0D76D6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335866"/>
    <w:multiLevelType w:val="hybridMultilevel"/>
    <w:tmpl w:val="1CAA1834"/>
    <w:lvl w:ilvl="0" w:tplc="54D0303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305F0"/>
    <w:multiLevelType w:val="hybridMultilevel"/>
    <w:tmpl w:val="006202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80E5C"/>
    <w:multiLevelType w:val="hybridMultilevel"/>
    <w:tmpl w:val="3F226F78"/>
    <w:lvl w:ilvl="0" w:tplc="54D03034">
      <w:start w:val="1"/>
      <w:numFmt w:val="bullet"/>
      <w:lvlText w:val="o"/>
      <w:lvlJc w:val="left"/>
      <w:pPr>
        <w:ind w:left="1444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1" w15:restartNumberingAfterBreak="0">
    <w:nsid w:val="3B9F145B"/>
    <w:multiLevelType w:val="hybridMultilevel"/>
    <w:tmpl w:val="2E18CF7A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D541DA"/>
    <w:multiLevelType w:val="hybridMultilevel"/>
    <w:tmpl w:val="457C15D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F801C6"/>
    <w:multiLevelType w:val="hybridMultilevel"/>
    <w:tmpl w:val="6E70618A"/>
    <w:lvl w:ilvl="0" w:tplc="54D03034">
      <w:start w:val="1"/>
      <w:numFmt w:val="bullet"/>
      <w:lvlText w:val="o"/>
      <w:lvlJc w:val="left"/>
      <w:pPr>
        <w:ind w:left="723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4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66069"/>
    <w:multiLevelType w:val="hybridMultilevel"/>
    <w:tmpl w:val="D24098E6"/>
    <w:lvl w:ilvl="0" w:tplc="54D03034">
      <w:start w:val="1"/>
      <w:numFmt w:val="bullet"/>
      <w:lvlText w:val="o"/>
      <w:lvlJc w:val="left"/>
      <w:pPr>
        <w:ind w:left="151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0" w:hanging="360"/>
      </w:pPr>
      <w:rPr>
        <w:rFonts w:ascii="Wingdings" w:hAnsi="Wingdings" w:hint="default"/>
      </w:rPr>
    </w:lvl>
  </w:abstractNum>
  <w:abstractNum w:abstractNumId="18" w15:restartNumberingAfterBreak="0">
    <w:nsid w:val="61B11D97"/>
    <w:multiLevelType w:val="hybridMultilevel"/>
    <w:tmpl w:val="9F224A9C"/>
    <w:lvl w:ilvl="0" w:tplc="0C090013">
      <w:start w:val="1"/>
      <w:numFmt w:val="upperRoman"/>
      <w:lvlText w:val="%1."/>
      <w:lvlJc w:val="right"/>
      <w:pPr>
        <w:ind w:left="2160" w:hanging="360"/>
      </w:pPr>
    </w:lvl>
    <w:lvl w:ilvl="1" w:tplc="0C090019">
      <w:start w:val="1"/>
      <w:numFmt w:val="lowerLetter"/>
      <w:lvlText w:val="%2."/>
      <w:lvlJc w:val="left"/>
      <w:pPr>
        <w:ind w:left="2880" w:hanging="360"/>
      </w:pPr>
    </w:lvl>
    <w:lvl w:ilvl="2" w:tplc="0C09001B">
      <w:start w:val="1"/>
      <w:numFmt w:val="lowerRoman"/>
      <w:lvlText w:val="%3."/>
      <w:lvlJc w:val="right"/>
      <w:pPr>
        <w:ind w:left="3600" w:hanging="180"/>
      </w:pPr>
    </w:lvl>
    <w:lvl w:ilvl="3" w:tplc="0C09000F">
      <w:start w:val="1"/>
      <w:numFmt w:val="decimal"/>
      <w:lvlText w:val="%4."/>
      <w:lvlJc w:val="left"/>
      <w:pPr>
        <w:ind w:left="4320" w:hanging="360"/>
      </w:pPr>
    </w:lvl>
    <w:lvl w:ilvl="4" w:tplc="0C090019">
      <w:start w:val="1"/>
      <w:numFmt w:val="lowerLetter"/>
      <w:lvlText w:val="%5."/>
      <w:lvlJc w:val="left"/>
      <w:pPr>
        <w:ind w:left="5040" w:hanging="360"/>
      </w:pPr>
    </w:lvl>
    <w:lvl w:ilvl="5" w:tplc="0C09001B">
      <w:start w:val="1"/>
      <w:numFmt w:val="lowerRoman"/>
      <w:lvlText w:val="%6."/>
      <w:lvlJc w:val="right"/>
      <w:pPr>
        <w:ind w:left="5760" w:hanging="180"/>
      </w:pPr>
    </w:lvl>
    <w:lvl w:ilvl="6" w:tplc="0C09000F">
      <w:start w:val="1"/>
      <w:numFmt w:val="decimal"/>
      <w:lvlText w:val="%7."/>
      <w:lvlJc w:val="left"/>
      <w:pPr>
        <w:ind w:left="6480" w:hanging="360"/>
      </w:pPr>
    </w:lvl>
    <w:lvl w:ilvl="7" w:tplc="0C090019">
      <w:start w:val="1"/>
      <w:numFmt w:val="lowerLetter"/>
      <w:lvlText w:val="%8."/>
      <w:lvlJc w:val="left"/>
      <w:pPr>
        <w:ind w:left="7200" w:hanging="360"/>
      </w:pPr>
    </w:lvl>
    <w:lvl w:ilvl="8" w:tplc="0C09001B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24331F"/>
    <w:multiLevelType w:val="hybridMultilevel"/>
    <w:tmpl w:val="C074DAF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1"/>
  </w:num>
  <w:num w:numId="4">
    <w:abstractNumId w:val="0"/>
  </w:num>
  <w:num w:numId="5">
    <w:abstractNumId w:val="20"/>
    <w:lvlOverride w:ilvl="0">
      <w:startOverride w:val="1"/>
    </w:lvlOverride>
  </w:num>
  <w:num w:numId="6">
    <w:abstractNumId w:val="22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7"/>
  </w:num>
  <w:num w:numId="10">
    <w:abstractNumId w:val="7"/>
    <w:lvlOverride w:ilvl="0">
      <w:startOverride w:val="1"/>
    </w:lvlOverride>
  </w:num>
  <w:num w:numId="11">
    <w:abstractNumId w:val="7"/>
    <w:lvlOverride w:ilvl="0">
      <w:startOverride w:val="1"/>
    </w:lvlOverride>
  </w:num>
  <w:num w:numId="12">
    <w:abstractNumId w:val="7"/>
    <w:lvlOverride w:ilvl="0">
      <w:startOverride w:val="1"/>
    </w:lvlOverride>
  </w:num>
  <w:num w:numId="13">
    <w:abstractNumId w:val="19"/>
  </w:num>
  <w:num w:numId="14">
    <w:abstractNumId w:val="14"/>
  </w:num>
  <w:num w:numId="15">
    <w:abstractNumId w:val="20"/>
  </w:num>
  <w:num w:numId="16">
    <w:abstractNumId w:val="15"/>
  </w:num>
  <w:num w:numId="17">
    <w:abstractNumId w:val="2"/>
  </w:num>
  <w:num w:numId="18">
    <w:abstractNumId w:val="20"/>
    <w:lvlOverride w:ilvl="0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  <w:lvlOverride w:ilvl="0">
      <w:startOverride w:val="1"/>
    </w:lvlOverride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20"/>
    <w:lvlOverride w:ilvl="0">
      <w:startOverride w:val="1"/>
    </w:lvlOverride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  <w:lvlOverride w:ilvl="0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>
      <w:startOverride w:val="1"/>
    </w:lvlOverride>
  </w:num>
  <w:num w:numId="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</w:num>
  <w:num w:numId="33">
    <w:abstractNumId w:val="5"/>
  </w:num>
  <w:num w:numId="34">
    <w:abstractNumId w:val="4"/>
  </w:num>
  <w:num w:numId="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1"/>
  </w:num>
  <w:num w:numId="39">
    <w:abstractNumId w:val="11"/>
  </w:num>
  <w:num w:numId="40">
    <w:abstractNumId w:val="18"/>
  </w:num>
  <w:num w:numId="41">
    <w:abstractNumId w:val="20"/>
    <w:lvlOverride w:ilvl="0">
      <w:startOverride w:val="1"/>
    </w:lvlOverride>
  </w:num>
  <w:num w:numId="42">
    <w:abstractNumId w:val="13"/>
  </w:num>
  <w:num w:numId="43">
    <w:abstractNumId w:val="10"/>
  </w:num>
  <w:num w:numId="44">
    <w:abstractNumId w:val="17"/>
  </w:num>
  <w:num w:numId="45">
    <w:abstractNumId w:val="6"/>
  </w:num>
  <w:num w:numId="46">
    <w:abstractNumId w:val="3"/>
  </w:num>
  <w:num w:numId="47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I2MDWzMDUxNDFR0lEKTi0uzszPAykwqQUA5qSq2ywAAAA="/>
  </w:docVars>
  <w:rsids>
    <w:rsidRoot w:val="007926E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1C6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69DE"/>
    <w:rsid w:val="00097B4E"/>
    <w:rsid w:val="000A3968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457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3464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2AAD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3B1D"/>
    <w:rsid w:val="003C10EC"/>
    <w:rsid w:val="003C2E3F"/>
    <w:rsid w:val="003C795A"/>
    <w:rsid w:val="003D0C0A"/>
    <w:rsid w:val="003D1B79"/>
    <w:rsid w:val="003D1CB3"/>
    <w:rsid w:val="003D4252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419"/>
    <w:rsid w:val="00434D18"/>
    <w:rsid w:val="00435F3A"/>
    <w:rsid w:val="00440633"/>
    <w:rsid w:val="0044354A"/>
    <w:rsid w:val="00450B1C"/>
    <w:rsid w:val="00452E09"/>
    <w:rsid w:val="00457521"/>
    <w:rsid w:val="00462988"/>
    <w:rsid w:val="0046487D"/>
    <w:rsid w:val="00465F6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61A9"/>
    <w:rsid w:val="00527609"/>
    <w:rsid w:val="00527B1E"/>
    <w:rsid w:val="005305EF"/>
    <w:rsid w:val="00531332"/>
    <w:rsid w:val="00531D0E"/>
    <w:rsid w:val="00533A7B"/>
    <w:rsid w:val="00534980"/>
    <w:rsid w:val="00535120"/>
    <w:rsid w:val="0054115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287F"/>
    <w:rsid w:val="0055306D"/>
    <w:rsid w:val="00555A8D"/>
    <w:rsid w:val="00556863"/>
    <w:rsid w:val="00556C4B"/>
    <w:rsid w:val="005574D6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1A50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1D41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11FC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76DAA"/>
    <w:rsid w:val="007805FB"/>
    <w:rsid w:val="0078259E"/>
    <w:rsid w:val="0078587F"/>
    <w:rsid w:val="00786AEE"/>
    <w:rsid w:val="00787A97"/>
    <w:rsid w:val="007906E8"/>
    <w:rsid w:val="00790711"/>
    <w:rsid w:val="007910C7"/>
    <w:rsid w:val="007926E6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17C2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6D4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607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28B7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2F0F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1F50"/>
    <w:rsid w:val="00AC2104"/>
    <w:rsid w:val="00AD00DC"/>
    <w:rsid w:val="00AD0361"/>
    <w:rsid w:val="00AD3F7E"/>
    <w:rsid w:val="00AD6F8D"/>
    <w:rsid w:val="00AD7172"/>
    <w:rsid w:val="00AD72D7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490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4DB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3681"/>
    <w:rsid w:val="00CE4BD3"/>
    <w:rsid w:val="00CE5C2C"/>
    <w:rsid w:val="00CF1891"/>
    <w:rsid w:val="00CF4325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4CD1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5686B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33B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223C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32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22799ED0"/>
  <w15:docId w15:val="{C21627FC-F5DB-4BCF-BA8C-35793D6B2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72D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AD72D7"/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eastAsia="zh-CN"/>
    </w:rPr>
  </w:style>
  <w:style w:type="table" w:styleId="TableGrid">
    <w:name w:val="Table Grid"/>
    <w:basedOn w:val="TableNormal"/>
    <w:uiPriority w:val="59"/>
    <w:rsid w:val="000711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660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6607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B660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6607"/>
    <w:rPr>
      <w:rFonts w:ascii="Arial" w:hAnsi="Arial"/>
      <w:szCs w:val="22"/>
      <w:lang w:eastAsia="zh-CN"/>
    </w:rPr>
  </w:style>
  <w:style w:type="character" w:customStyle="1" w:styleId="UnresolvedMention">
    <w:name w:val="Unresolved Mention"/>
    <w:basedOn w:val="DefaultParagraphFont"/>
    <w:uiPriority w:val="99"/>
    <w:rsid w:val="007926E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958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oardofstudies.nsw.edu.au/syllabus_sc/pdf_doc/dance_710_syllabus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587022-7EBA-4536-8C96-E259400237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9A18D7-3072-40D7-B9AF-998A65440D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21C2DE-24DD-4255-89FA-6196AB75C122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399e3732-e69e-4531-8f09-0a2675998c62"/>
    <ds:schemaRef ds:uri="http://purl.org/dc/elements/1.1/"/>
    <ds:schemaRef ds:uri="http://schemas.microsoft.com/office/2006/metadata/properties"/>
    <ds:schemaRef ds:uri="031f4bbe-2dea-43e9-b264-4a13c49315a6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8642B2D-2ADD-4CDD-99F5-BFA738B4A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7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Ricketts, Cathryn</dc:creator>
  <cp:keywords/>
  <dc:description/>
  <cp:lastModifiedBy>Rowena Martin</cp:lastModifiedBy>
  <cp:revision>9</cp:revision>
  <cp:lastPrinted>2017-06-14T01:28:00Z</cp:lastPrinted>
  <dcterms:created xsi:type="dcterms:W3CDTF">2017-11-23T23:33:00Z</dcterms:created>
  <dcterms:modified xsi:type="dcterms:W3CDTF">2018-07-09T04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